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6DFE" w:rsidRDefault="00AC6DFE" w:rsidP="0072335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41D6A" w:rsidRDefault="00941D6A" w:rsidP="0072335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AC6DFE" w:rsidRPr="007829D0" w:rsidRDefault="00726103" w:rsidP="00AC6DFE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9D0">
        <w:rPr>
          <w:rFonts w:ascii="Times New Roman" w:hAnsi="Times New Roman" w:cs="Times New Roman"/>
          <w:b/>
          <w:sz w:val="24"/>
          <w:szCs w:val="24"/>
        </w:rPr>
        <w:t xml:space="preserve">FEBRUARY </w:t>
      </w:r>
      <w:r w:rsidR="005135E0" w:rsidRPr="007829D0">
        <w:rPr>
          <w:rFonts w:ascii="Times New Roman" w:hAnsi="Times New Roman" w:cs="Times New Roman"/>
          <w:b/>
          <w:sz w:val="24"/>
          <w:szCs w:val="24"/>
        </w:rPr>
        <w:t>21</w:t>
      </w:r>
      <w:r w:rsidR="00D824F5" w:rsidRPr="007829D0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723350" w:rsidRPr="007829D0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B51B2" w:rsidRPr="007829D0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29D0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7829D0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2622C3" w:rsidRPr="007829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0A88" w:rsidRPr="007829D0">
        <w:rPr>
          <w:rFonts w:ascii="Times New Roman" w:hAnsi="Times New Roman" w:cs="Times New Roman"/>
          <w:b/>
          <w:sz w:val="24"/>
          <w:szCs w:val="24"/>
        </w:rPr>
        <w:t xml:space="preserve">PRESIDENT JIM WILSON, </w:t>
      </w:r>
      <w:r w:rsidR="009870BC" w:rsidRPr="007829D0">
        <w:rPr>
          <w:rFonts w:ascii="Times New Roman" w:hAnsi="Times New Roman" w:cs="Times New Roman"/>
          <w:b/>
          <w:sz w:val="24"/>
          <w:szCs w:val="24"/>
        </w:rPr>
        <w:t xml:space="preserve">KAREN COOPERIDER, </w:t>
      </w:r>
      <w:r w:rsidR="00224CE1" w:rsidRPr="007829D0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2622C3" w:rsidRPr="007829D0">
        <w:rPr>
          <w:rFonts w:ascii="Times New Roman" w:hAnsi="Times New Roman" w:cs="Times New Roman"/>
          <w:b/>
          <w:sz w:val="24"/>
          <w:szCs w:val="24"/>
        </w:rPr>
        <w:t xml:space="preserve">GREG LITZINGER </w:t>
      </w:r>
      <w:r w:rsidR="00723350" w:rsidRPr="007829D0">
        <w:rPr>
          <w:rFonts w:ascii="Times New Roman" w:hAnsi="Times New Roman" w:cs="Times New Roman"/>
          <w:b/>
          <w:sz w:val="24"/>
          <w:szCs w:val="24"/>
        </w:rPr>
        <w:t xml:space="preserve">PRESENT. EMPLOYEES PRESENT WERE, </w:t>
      </w:r>
      <w:r w:rsidR="005135E0" w:rsidRPr="007829D0">
        <w:rPr>
          <w:rFonts w:ascii="Times New Roman" w:hAnsi="Times New Roman" w:cs="Times New Roman"/>
          <w:b/>
          <w:sz w:val="24"/>
          <w:szCs w:val="24"/>
        </w:rPr>
        <w:t>IKE HYNUS</w:t>
      </w:r>
      <w:r w:rsidR="008440F9" w:rsidRPr="007829D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5135E0" w:rsidRPr="007829D0">
        <w:rPr>
          <w:rFonts w:ascii="Times New Roman" w:hAnsi="Times New Roman" w:cs="Times New Roman"/>
          <w:b/>
          <w:sz w:val="24"/>
          <w:szCs w:val="24"/>
        </w:rPr>
        <w:t xml:space="preserve">KELLY BEEM, </w:t>
      </w:r>
      <w:r w:rsidR="00723350" w:rsidRPr="007829D0">
        <w:rPr>
          <w:rFonts w:ascii="Times New Roman" w:hAnsi="Times New Roman" w:cs="Times New Roman"/>
          <w:b/>
          <w:sz w:val="24"/>
          <w:szCs w:val="24"/>
        </w:rPr>
        <w:t xml:space="preserve">AND STACEY </w:t>
      </w:r>
      <w:r w:rsidR="00B3349D" w:rsidRPr="007829D0">
        <w:rPr>
          <w:rFonts w:ascii="Times New Roman" w:hAnsi="Times New Roman" w:cs="Times New Roman"/>
          <w:b/>
          <w:sz w:val="24"/>
          <w:szCs w:val="24"/>
        </w:rPr>
        <w:t>HICKS</w:t>
      </w:r>
      <w:r w:rsidR="00723350" w:rsidRPr="007829D0">
        <w:rPr>
          <w:rFonts w:ascii="Times New Roman" w:hAnsi="Times New Roman" w:cs="Times New Roman"/>
          <w:b/>
          <w:sz w:val="24"/>
          <w:szCs w:val="24"/>
        </w:rPr>
        <w:t>.</w:t>
      </w:r>
      <w:r w:rsidR="001D0AA2" w:rsidRPr="007829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4CE1" w:rsidRPr="007829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5E0" w:rsidRPr="007829D0">
        <w:rPr>
          <w:rFonts w:ascii="Times New Roman" w:hAnsi="Times New Roman" w:cs="Times New Roman"/>
          <w:b/>
          <w:sz w:val="24"/>
          <w:szCs w:val="24"/>
        </w:rPr>
        <w:t>GUESTS WER</w:t>
      </w:r>
      <w:r w:rsidR="00402E7D">
        <w:rPr>
          <w:rFonts w:ascii="Times New Roman" w:hAnsi="Times New Roman" w:cs="Times New Roman"/>
          <w:b/>
          <w:sz w:val="24"/>
          <w:szCs w:val="24"/>
        </w:rPr>
        <w:t xml:space="preserve">E MITCH ALTIER, MARJORIE </w:t>
      </w:r>
      <w:r w:rsidR="00402E7D" w:rsidRPr="004B60F4">
        <w:rPr>
          <w:rFonts w:ascii="Times New Roman" w:hAnsi="Times New Roman" w:cs="Times New Roman"/>
          <w:b/>
          <w:noProof/>
          <w:sz w:val="24"/>
          <w:szCs w:val="24"/>
        </w:rPr>
        <w:t>REAM</w:t>
      </w:r>
      <w:r w:rsidR="004B60F4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402E7D">
        <w:rPr>
          <w:rFonts w:ascii="Times New Roman" w:hAnsi="Times New Roman" w:cs="Times New Roman"/>
          <w:b/>
          <w:sz w:val="24"/>
          <w:szCs w:val="24"/>
        </w:rPr>
        <w:t xml:space="preserve"> AND DAVID SNIDER</w:t>
      </w:r>
      <w:r w:rsidR="005135E0" w:rsidRPr="007829D0">
        <w:rPr>
          <w:rFonts w:ascii="Times New Roman" w:hAnsi="Times New Roman" w:cs="Times New Roman"/>
          <w:b/>
          <w:sz w:val="24"/>
          <w:szCs w:val="24"/>
        </w:rPr>
        <w:t>.</w:t>
      </w:r>
    </w:p>
    <w:p w:rsidR="00726103" w:rsidRPr="007829D0" w:rsidRDefault="00726103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23350" w:rsidRPr="007829D0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7829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829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7829D0">
        <w:rPr>
          <w:rFonts w:ascii="Times New Roman" w:hAnsi="Times New Roman" w:cs="Times New Roman"/>
          <w:sz w:val="24"/>
          <w:szCs w:val="24"/>
        </w:rPr>
        <w:t xml:space="preserve">The minutes </w:t>
      </w:r>
      <w:r w:rsidR="00723350" w:rsidRPr="007829D0">
        <w:rPr>
          <w:rFonts w:ascii="Times New Roman" w:hAnsi="Times New Roman" w:cs="Times New Roman"/>
          <w:noProof/>
          <w:sz w:val="24"/>
          <w:szCs w:val="24"/>
        </w:rPr>
        <w:t>from</w:t>
      </w:r>
      <w:r w:rsidR="00723350"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5135E0" w:rsidRPr="007829D0">
        <w:rPr>
          <w:rFonts w:ascii="Times New Roman" w:hAnsi="Times New Roman" w:cs="Times New Roman"/>
          <w:sz w:val="24"/>
          <w:szCs w:val="24"/>
        </w:rPr>
        <w:t xml:space="preserve">February </w:t>
      </w:r>
      <w:r w:rsidR="00726103" w:rsidRPr="007829D0">
        <w:rPr>
          <w:rFonts w:ascii="Times New Roman" w:hAnsi="Times New Roman" w:cs="Times New Roman"/>
          <w:sz w:val="24"/>
          <w:szCs w:val="24"/>
        </w:rPr>
        <w:t>7, 2017</w:t>
      </w:r>
      <w:r w:rsidR="00AC6DFE" w:rsidRPr="007829D0">
        <w:rPr>
          <w:rFonts w:ascii="Times New Roman" w:hAnsi="Times New Roman" w:cs="Times New Roman"/>
          <w:noProof/>
          <w:sz w:val="24"/>
          <w:szCs w:val="24"/>
        </w:rPr>
        <w:t>,</w:t>
      </w:r>
      <w:r w:rsidR="009870BC" w:rsidRPr="007829D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23350" w:rsidRPr="007829D0">
        <w:rPr>
          <w:rFonts w:ascii="Times New Roman" w:hAnsi="Times New Roman" w:cs="Times New Roman"/>
          <w:sz w:val="24"/>
          <w:szCs w:val="24"/>
        </w:rPr>
        <w:t xml:space="preserve">were read by </w:t>
      </w:r>
      <w:r w:rsidR="00243B73" w:rsidRPr="007829D0">
        <w:rPr>
          <w:rFonts w:ascii="Times New Roman" w:hAnsi="Times New Roman" w:cs="Times New Roman"/>
          <w:sz w:val="24"/>
          <w:szCs w:val="24"/>
        </w:rPr>
        <w:t xml:space="preserve">President </w:t>
      </w:r>
      <w:r w:rsidR="00224CE1" w:rsidRPr="007829D0">
        <w:rPr>
          <w:rFonts w:ascii="Times New Roman" w:hAnsi="Times New Roman" w:cs="Times New Roman"/>
          <w:sz w:val="24"/>
          <w:szCs w:val="24"/>
        </w:rPr>
        <w:t>Jim Wilson</w:t>
      </w:r>
      <w:r w:rsidR="00723350" w:rsidRPr="007829D0">
        <w:rPr>
          <w:rFonts w:ascii="Times New Roman" w:hAnsi="Times New Roman" w:cs="Times New Roman"/>
          <w:sz w:val="24"/>
          <w:szCs w:val="24"/>
        </w:rPr>
        <w:t xml:space="preserve">.  </w:t>
      </w:r>
      <w:r w:rsidR="00360A88" w:rsidRPr="007829D0">
        <w:rPr>
          <w:rFonts w:ascii="Times New Roman" w:hAnsi="Times New Roman" w:cs="Times New Roman"/>
          <w:sz w:val="24"/>
          <w:szCs w:val="24"/>
        </w:rPr>
        <w:t>Greg</w:t>
      </w:r>
      <w:r w:rsidR="00723350" w:rsidRPr="007829D0">
        <w:rPr>
          <w:rFonts w:ascii="Times New Roman" w:hAnsi="Times New Roman" w:cs="Times New Roman"/>
          <w:sz w:val="24"/>
          <w:szCs w:val="24"/>
        </w:rPr>
        <w:t xml:space="preserve"> motioned to approve</w:t>
      </w:r>
      <w:r w:rsidR="00243B73" w:rsidRPr="007829D0">
        <w:rPr>
          <w:rFonts w:ascii="Times New Roman" w:hAnsi="Times New Roman" w:cs="Times New Roman"/>
          <w:sz w:val="24"/>
          <w:szCs w:val="24"/>
        </w:rPr>
        <w:t xml:space="preserve"> the minutes</w:t>
      </w:r>
      <w:r w:rsidR="00723350" w:rsidRPr="007829D0">
        <w:rPr>
          <w:rFonts w:ascii="Times New Roman" w:hAnsi="Times New Roman" w:cs="Times New Roman"/>
          <w:sz w:val="24"/>
          <w:szCs w:val="24"/>
        </w:rPr>
        <w:t xml:space="preserve">, seconded by </w:t>
      </w:r>
      <w:r w:rsidR="00726103" w:rsidRPr="007829D0">
        <w:rPr>
          <w:rFonts w:ascii="Times New Roman" w:hAnsi="Times New Roman" w:cs="Times New Roman"/>
          <w:sz w:val="24"/>
          <w:szCs w:val="24"/>
        </w:rPr>
        <w:t>Karen</w:t>
      </w:r>
      <w:r w:rsidR="00723350" w:rsidRPr="007829D0">
        <w:rPr>
          <w:rFonts w:ascii="Times New Roman" w:hAnsi="Times New Roman" w:cs="Times New Roman"/>
          <w:sz w:val="24"/>
          <w:szCs w:val="24"/>
        </w:rPr>
        <w:t>.</w:t>
      </w:r>
      <w:r w:rsidRPr="007829D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23350" w:rsidRPr="007829D0" w:rsidRDefault="0072335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60A88" w:rsidRPr="007829D0" w:rsidRDefault="00B3349D" w:rsidP="00360A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b/>
          <w:sz w:val="24"/>
          <w:szCs w:val="24"/>
        </w:rPr>
        <w:t>PAY ORDINANCE:</w:t>
      </w:r>
      <w:r w:rsidRPr="007829D0">
        <w:rPr>
          <w:rFonts w:ascii="Times New Roman" w:hAnsi="Times New Roman" w:cs="Times New Roman"/>
          <w:sz w:val="24"/>
          <w:szCs w:val="24"/>
        </w:rPr>
        <w:t xml:space="preserve">  The </w:t>
      </w:r>
      <w:r w:rsidR="00726103" w:rsidRPr="007829D0">
        <w:rPr>
          <w:rFonts w:ascii="Times New Roman" w:hAnsi="Times New Roman" w:cs="Times New Roman"/>
          <w:sz w:val="24"/>
          <w:szCs w:val="24"/>
        </w:rPr>
        <w:t xml:space="preserve">board reviewed </w:t>
      </w:r>
      <w:r w:rsidR="005135E0" w:rsidRPr="007829D0">
        <w:rPr>
          <w:rFonts w:ascii="Times New Roman" w:hAnsi="Times New Roman" w:cs="Times New Roman"/>
          <w:sz w:val="24"/>
          <w:szCs w:val="24"/>
        </w:rPr>
        <w:t>Pay Ordinance 17-04 from February 21,</w:t>
      </w:r>
      <w:r w:rsid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5135E0" w:rsidRPr="007829D0">
        <w:rPr>
          <w:rFonts w:ascii="Times New Roman" w:hAnsi="Times New Roman" w:cs="Times New Roman"/>
          <w:sz w:val="24"/>
          <w:szCs w:val="24"/>
        </w:rPr>
        <w:t>2017</w:t>
      </w:r>
      <w:r w:rsidR="00726103" w:rsidRPr="007829D0">
        <w:rPr>
          <w:rFonts w:ascii="Times New Roman" w:hAnsi="Times New Roman" w:cs="Times New Roman"/>
          <w:sz w:val="24"/>
          <w:szCs w:val="24"/>
        </w:rPr>
        <w:t>.  Greg</w:t>
      </w:r>
      <w:r w:rsidRPr="007829D0">
        <w:rPr>
          <w:rFonts w:ascii="Times New Roman" w:hAnsi="Times New Roman" w:cs="Times New Roman"/>
          <w:sz w:val="24"/>
          <w:szCs w:val="24"/>
        </w:rPr>
        <w:t xml:space="preserve"> motioned to approve</w:t>
      </w:r>
      <w:r w:rsidR="00243B73" w:rsidRPr="007829D0">
        <w:rPr>
          <w:rFonts w:ascii="Times New Roman" w:hAnsi="Times New Roman" w:cs="Times New Roman"/>
          <w:sz w:val="24"/>
          <w:szCs w:val="24"/>
        </w:rPr>
        <w:t xml:space="preserve"> the pay ordinance</w:t>
      </w:r>
      <w:r w:rsidR="00726103" w:rsidRPr="007829D0">
        <w:rPr>
          <w:rFonts w:ascii="Times New Roman" w:hAnsi="Times New Roman" w:cs="Times New Roman"/>
          <w:sz w:val="24"/>
          <w:szCs w:val="24"/>
        </w:rPr>
        <w:t xml:space="preserve">, </w:t>
      </w:r>
      <w:r w:rsidRPr="007829D0">
        <w:rPr>
          <w:rFonts w:ascii="Times New Roman" w:hAnsi="Times New Roman" w:cs="Times New Roman"/>
          <w:sz w:val="24"/>
          <w:szCs w:val="24"/>
        </w:rPr>
        <w:t xml:space="preserve">seconded by </w:t>
      </w:r>
      <w:r w:rsidR="009F3FBA" w:rsidRPr="007829D0">
        <w:rPr>
          <w:rFonts w:ascii="Times New Roman" w:hAnsi="Times New Roman" w:cs="Times New Roman"/>
          <w:sz w:val="24"/>
          <w:szCs w:val="24"/>
        </w:rPr>
        <w:t>Karen</w:t>
      </w:r>
      <w:r w:rsidRPr="007829D0">
        <w:rPr>
          <w:rFonts w:ascii="Times New Roman" w:hAnsi="Times New Roman" w:cs="Times New Roman"/>
          <w:sz w:val="24"/>
          <w:szCs w:val="24"/>
        </w:rPr>
        <w:t>.</w:t>
      </w:r>
      <w:r w:rsidR="00ED7346"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360A88" w:rsidRPr="007829D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691C" w:rsidRPr="007829D0" w:rsidRDefault="00E7691C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C6DFE" w:rsidRPr="007829D0" w:rsidRDefault="00AC6DFE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94D80" w:rsidRPr="007829D0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29D0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1D0AA2" w:rsidRPr="007829D0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C11CE" w:rsidRPr="007829D0" w:rsidRDefault="00EF1111" w:rsidP="008C11C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b/>
          <w:sz w:val="24"/>
          <w:szCs w:val="24"/>
        </w:rPr>
        <w:t xml:space="preserve">SEWER LINE UPDATE: </w:t>
      </w:r>
      <w:r w:rsidR="005135E0" w:rsidRPr="007829D0">
        <w:rPr>
          <w:rFonts w:ascii="Times New Roman" w:hAnsi="Times New Roman" w:cs="Times New Roman"/>
          <w:sz w:val="24"/>
          <w:szCs w:val="24"/>
        </w:rPr>
        <w:t xml:space="preserve">Mitch </w:t>
      </w:r>
      <w:proofErr w:type="spellStart"/>
      <w:r w:rsidR="005135E0" w:rsidRPr="007829D0">
        <w:rPr>
          <w:rFonts w:ascii="Times New Roman" w:hAnsi="Times New Roman" w:cs="Times New Roman"/>
          <w:sz w:val="24"/>
          <w:szCs w:val="24"/>
        </w:rPr>
        <w:t>Altier</w:t>
      </w:r>
      <w:proofErr w:type="spellEnd"/>
      <w:r w:rsidR="005135E0" w:rsidRPr="007829D0">
        <w:rPr>
          <w:rFonts w:ascii="Times New Roman" w:hAnsi="Times New Roman" w:cs="Times New Roman"/>
          <w:sz w:val="24"/>
          <w:szCs w:val="24"/>
        </w:rPr>
        <w:t xml:space="preserve"> notified the bonding company about the clean-up waivers not being returned because the CDBG </w:t>
      </w:r>
      <w:r w:rsidR="005135E0" w:rsidRPr="004B60F4">
        <w:rPr>
          <w:rFonts w:ascii="Times New Roman" w:hAnsi="Times New Roman" w:cs="Times New Roman"/>
          <w:noProof/>
          <w:sz w:val="24"/>
          <w:szCs w:val="24"/>
        </w:rPr>
        <w:t>needs</w:t>
      </w:r>
      <w:r w:rsidR="004B60F4">
        <w:rPr>
          <w:rFonts w:ascii="Times New Roman" w:hAnsi="Times New Roman" w:cs="Times New Roman"/>
          <w:noProof/>
          <w:sz w:val="24"/>
          <w:szCs w:val="24"/>
        </w:rPr>
        <w:t xml:space="preserve"> to be</w:t>
      </w:r>
      <w:r w:rsidR="005135E0" w:rsidRPr="004B60F4">
        <w:rPr>
          <w:rFonts w:ascii="Times New Roman" w:hAnsi="Times New Roman" w:cs="Times New Roman"/>
          <w:noProof/>
          <w:sz w:val="24"/>
          <w:szCs w:val="24"/>
        </w:rPr>
        <w:t xml:space="preserve"> closed</w:t>
      </w:r>
      <w:r w:rsidR="005135E0" w:rsidRPr="007829D0">
        <w:rPr>
          <w:rFonts w:ascii="Times New Roman" w:hAnsi="Times New Roman" w:cs="Times New Roman"/>
          <w:sz w:val="24"/>
          <w:szCs w:val="24"/>
        </w:rPr>
        <w:t xml:space="preserve"> out. </w:t>
      </w:r>
      <w:r w:rsidR="00726103"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9F3FBA" w:rsidRPr="007829D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0C56" w:rsidRPr="007829D0" w:rsidRDefault="005B0D02" w:rsidP="00726103">
      <w:pPr>
        <w:pStyle w:val="NoSpacing"/>
        <w:tabs>
          <w:tab w:val="left" w:pos="607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726103" w:rsidRPr="007829D0">
        <w:rPr>
          <w:rFonts w:ascii="Times New Roman" w:hAnsi="Times New Roman" w:cs="Times New Roman"/>
          <w:sz w:val="24"/>
          <w:szCs w:val="24"/>
        </w:rPr>
        <w:tab/>
      </w:r>
    </w:p>
    <w:p w:rsidR="00BF210A" w:rsidRPr="007829D0" w:rsidRDefault="00130C56" w:rsidP="00031B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B60F4">
        <w:rPr>
          <w:rFonts w:ascii="Times New Roman" w:hAnsi="Times New Roman" w:cs="Times New Roman"/>
          <w:b/>
          <w:noProof/>
          <w:sz w:val="24"/>
          <w:szCs w:val="24"/>
        </w:rPr>
        <w:t>WATERLINE</w:t>
      </w:r>
      <w:r w:rsidRPr="004B60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0725" w:rsidRPr="004B60F4">
        <w:rPr>
          <w:rFonts w:ascii="Times New Roman" w:hAnsi="Times New Roman" w:cs="Times New Roman"/>
          <w:b/>
          <w:sz w:val="24"/>
          <w:szCs w:val="24"/>
        </w:rPr>
        <w:t>PROJECT</w:t>
      </w:r>
      <w:r w:rsidRPr="004B60F4">
        <w:rPr>
          <w:rFonts w:ascii="Times New Roman" w:hAnsi="Times New Roman" w:cs="Times New Roman"/>
          <w:b/>
          <w:sz w:val="24"/>
          <w:szCs w:val="24"/>
        </w:rPr>
        <w:t>:</w:t>
      </w:r>
      <w:r w:rsidR="00E713D2" w:rsidRPr="004B60F4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372FEB" w:rsidRPr="004B60F4">
        <w:rPr>
          <w:rFonts w:ascii="Times New Roman" w:hAnsi="Times New Roman" w:cs="Times New Roman"/>
          <w:sz w:val="24"/>
          <w:szCs w:val="24"/>
        </w:rPr>
        <w:t xml:space="preserve">Mitch </w:t>
      </w:r>
      <w:proofErr w:type="spellStart"/>
      <w:r w:rsidR="00372FEB" w:rsidRPr="004B60F4">
        <w:rPr>
          <w:rFonts w:ascii="Times New Roman" w:hAnsi="Times New Roman" w:cs="Times New Roman"/>
          <w:sz w:val="24"/>
          <w:szCs w:val="24"/>
        </w:rPr>
        <w:t>Altier</w:t>
      </w:r>
      <w:proofErr w:type="spellEnd"/>
      <w:r w:rsidR="00372FEB" w:rsidRPr="004B60F4">
        <w:rPr>
          <w:rFonts w:ascii="Times New Roman" w:hAnsi="Times New Roman" w:cs="Times New Roman"/>
          <w:sz w:val="24"/>
          <w:szCs w:val="24"/>
        </w:rPr>
        <w:t xml:space="preserve"> </w:t>
      </w:r>
      <w:r w:rsidR="004B60F4" w:rsidRPr="004B60F4">
        <w:rPr>
          <w:rFonts w:ascii="Times New Roman" w:hAnsi="Times New Roman" w:cs="Times New Roman"/>
          <w:sz w:val="24"/>
          <w:szCs w:val="24"/>
        </w:rPr>
        <w:t>has not received formal approval for</w:t>
      </w:r>
      <w:r w:rsidR="00372FEB" w:rsidRPr="004B60F4">
        <w:rPr>
          <w:rFonts w:ascii="Times New Roman" w:hAnsi="Times New Roman" w:cs="Times New Roman"/>
          <w:sz w:val="24"/>
          <w:szCs w:val="24"/>
        </w:rPr>
        <w:t xml:space="preserve"> the $20,000 for the GAC filters as part of the grant.</w:t>
      </w:r>
      <w:r w:rsidR="00372FEB"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4B60F4">
        <w:rPr>
          <w:rFonts w:ascii="Times New Roman" w:hAnsi="Times New Roman" w:cs="Times New Roman"/>
          <w:sz w:val="24"/>
          <w:szCs w:val="24"/>
        </w:rPr>
        <w:t xml:space="preserve">He will let us </w:t>
      </w:r>
      <w:r w:rsidR="004B60F4" w:rsidRPr="004B60F4">
        <w:rPr>
          <w:rFonts w:ascii="Times New Roman" w:hAnsi="Times New Roman" w:cs="Times New Roman"/>
          <w:noProof/>
          <w:sz w:val="24"/>
          <w:szCs w:val="24"/>
        </w:rPr>
        <w:t>know</w:t>
      </w:r>
      <w:r w:rsidR="004B60F4">
        <w:rPr>
          <w:rFonts w:ascii="Times New Roman" w:hAnsi="Times New Roman" w:cs="Times New Roman"/>
          <w:sz w:val="24"/>
          <w:szCs w:val="24"/>
        </w:rPr>
        <w:t xml:space="preserve"> when he knows.</w:t>
      </w:r>
    </w:p>
    <w:p w:rsidR="00BF210A" w:rsidRPr="007829D0" w:rsidRDefault="00BF210A" w:rsidP="00031B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10D12" w:rsidRPr="007829D0" w:rsidRDefault="005135E0" w:rsidP="00031B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Some of the</w:t>
      </w:r>
      <w:r w:rsidR="00372FEB" w:rsidRPr="007829D0">
        <w:rPr>
          <w:rFonts w:ascii="Times New Roman" w:hAnsi="Times New Roman" w:cs="Times New Roman"/>
          <w:sz w:val="24"/>
          <w:szCs w:val="24"/>
        </w:rPr>
        <w:t xml:space="preserve"> floating intake structure parts are</w:t>
      </w:r>
      <w:r w:rsidRPr="007829D0">
        <w:rPr>
          <w:rFonts w:ascii="Times New Roman" w:hAnsi="Times New Roman" w:cs="Times New Roman"/>
          <w:sz w:val="24"/>
          <w:szCs w:val="24"/>
        </w:rPr>
        <w:t xml:space="preserve"> not</w:t>
      </w:r>
      <w:r w:rsidR="00372FEB" w:rsidRPr="007829D0">
        <w:rPr>
          <w:rFonts w:ascii="Times New Roman" w:hAnsi="Times New Roman" w:cs="Times New Roman"/>
          <w:sz w:val="24"/>
          <w:szCs w:val="24"/>
        </w:rPr>
        <w:t xml:space="preserve"> in, </w:t>
      </w:r>
      <w:r w:rsidRPr="007829D0">
        <w:rPr>
          <w:rFonts w:ascii="Times New Roman" w:hAnsi="Times New Roman" w:cs="Times New Roman"/>
          <w:sz w:val="24"/>
          <w:szCs w:val="24"/>
        </w:rPr>
        <w:t xml:space="preserve">Mitch spoke to </w:t>
      </w:r>
      <w:r w:rsidRPr="004B60F4">
        <w:rPr>
          <w:rFonts w:ascii="Times New Roman" w:hAnsi="Times New Roman" w:cs="Times New Roman"/>
          <w:noProof/>
          <w:sz w:val="24"/>
          <w:szCs w:val="24"/>
        </w:rPr>
        <w:t>Aaron</w:t>
      </w:r>
      <w:r w:rsidR="004B60F4">
        <w:rPr>
          <w:rFonts w:ascii="Times New Roman" w:hAnsi="Times New Roman" w:cs="Times New Roman"/>
          <w:noProof/>
          <w:sz w:val="24"/>
          <w:szCs w:val="24"/>
        </w:rPr>
        <w:t>,</w:t>
      </w:r>
      <w:r w:rsidRPr="007829D0">
        <w:rPr>
          <w:rFonts w:ascii="Times New Roman" w:hAnsi="Times New Roman" w:cs="Times New Roman"/>
          <w:sz w:val="24"/>
          <w:szCs w:val="24"/>
        </w:rPr>
        <w:t xml:space="preserve"> and he said it </w:t>
      </w:r>
      <w:r w:rsidRPr="004B60F4">
        <w:rPr>
          <w:rFonts w:ascii="Times New Roman" w:hAnsi="Times New Roman" w:cs="Times New Roman"/>
          <w:noProof/>
          <w:sz w:val="24"/>
          <w:szCs w:val="24"/>
        </w:rPr>
        <w:t>w</w:t>
      </w:r>
      <w:r w:rsidR="004B60F4">
        <w:rPr>
          <w:rFonts w:ascii="Times New Roman" w:hAnsi="Times New Roman" w:cs="Times New Roman"/>
          <w:noProof/>
          <w:sz w:val="24"/>
          <w:szCs w:val="24"/>
        </w:rPr>
        <w:t>ould</w:t>
      </w:r>
      <w:r w:rsidRPr="007829D0">
        <w:rPr>
          <w:rFonts w:ascii="Times New Roman" w:hAnsi="Times New Roman" w:cs="Times New Roman"/>
          <w:sz w:val="24"/>
          <w:szCs w:val="24"/>
        </w:rPr>
        <w:t xml:space="preserve"> be about a week</w:t>
      </w:r>
      <w:r w:rsidR="007829D0">
        <w:rPr>
          <w:rFonts w:ascii="Times New Roman" w:hAnsi="Times New Roman" w:cs="Times New Roman"/>
          <w:sz w:val="24"/>
          <w:szCs w:val="24"/>
        </w:rPr>
        <w:t xml:space="preserve"> before they arrive</w:t>
      </w:r>
      <w:r w:rsidRPr="007829D0">
        <w:rPr>
          <w:rFonts w:ascii="Times New Roman" w:hAnsi="Times New Roman" w:cs="Times New Roman"/>
          <w:sz w:val="24"/>
          <w:szCs w:val="24"/>
        </w:rPr>
        <w:t xml:space="preserve">.  Once they arrive the float will go in, the intake will be </w:t>
      </w:r>
      <w:r w:rsidRPr="004B60F4">
        <w:rPr>
          <w:rFonts w:ascii="Times New Roman" w:hAnsi="Times New Roman" w:cs="Times New Roman"/>
          <w:noProof/>
          <w:sz w:val="24"/>
          <w:szCs w:val="24"/>
        </w:rPr>
        <w:t>on</w:t>
      </w:r>
      <w:r w:rsidR="004B60F4">
        <w:rPr>
          <w:rFonts w:ascii="Times New Roman" w:hAnsi="Times New Roman" w:cs="Times New Roman"/>
          <w:noProof/>
          <w:sz w:val="24"/>
          <w:szCs w:val="24"/>
        </w:rPr>
        <w:t>,</w:t>
      </w:r>
      <w:r w:rsidRPr="007829D0">
        <w:rPr>
          <w:rFonts w:ascii="Times New Roman" w:hAnsi="Times New Roman" w:cs="Times New Roman"/>
          <w:sz w:val="24"/>
          <w:szCs w:val="24"/>
        </w:rPr>
        <w:t xml:space="preserve"> and then the water level can be raised. </w:t>
      </w:r>
      <w:r w:rsidR="007829D0">
        <w:rPr>
          <w:rFonts w:ascii="Times New Roman" w:hAnsi="Times New Roman" w:cs="Times New Roman"/>
          <w:sz w:val="24"/>
          <w:szCs w:val="24"/>
        </w:rPr>
        <w:t>T</w:t>
      </w:r>
      <w:r w:rsidR="00AB3AFA" w:rsidRPr="007829D0">
        <w:rPr>
          <w:rFonts w:ascii="Times New Roman" w:hAnsi="Times New Roman" w:cs="Times New Roman"/>
          <w:sz w:val="24"/>
          <w:szCs w:val="24"/>
        </w:rPr>
        <w:t xml:space="preserve">he Solar Bee Aerator should be here the first week in March.  </w:t>
      </w:r>
    </w:p>
    <w:p w:rsidR="00AB3AFA" w:rsidRPr="007829D0" w:rsidRDefault="00AB3AFA" w:rsidP="00031B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B3AFA" w:rsidRPr="007829D0" w:rsidRDefault="00AB3AFA" w:rsidP="00031B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There will be a 1 or </w:t>
      </w:r>
      <w:r w:rsidRPr="004B60F4">
        <w:rPr>
          <w:rFonts w:ascii="Times New Roman" w:hAnsi="Times New Roman" w:cs="Times New Roman"/>
          <w:noProof/>
          <w:sz w:val="24"/>
          <w:szCs w:val="24"/>
        </w:rPr>
        <w:t>2</w:t>
      </w:r>
      <w:r w:rsidR="004B60F4">
        <w:rPr>
          <w:rFonts w:ascii="Times New Roman" w:hAnsi="Times New Roman" w:cs="Times New Roman"/>
          <w:noProof/>
          <w:sz w:val="24"/>
          <w:szCs w:val="24"/>
        </w:rPr>
        <w:t>-</w:t>
      </w:r>
      <w:r w:rsidRPr="004B60F4">
        <w:rPr>
          <w:rFonts w:ascii="Times New Roman" w:hAnsi="Times New Roman" w:cs="Times New Roman"/>
          <w:noProof/>
          <w:sz w:val="24"/>
          <w:szCs w:val="24"/>
        </w:rPr>
        <w:t>day</w:t>
      </w:r>
      <w:r w:rsidRPr="007829D0">
        <w:rPr>
          <w:rFonts w:ascii="Times New Roman" w:hAnsi="Times New Roman" w:cs="Times New Roman"/>
          <w:sz w:val="24"/>
          <w:szCs w:val="24"/>
        </w:rPr>
        <w:t xml:space="preserve"> training on the VFD’s and controls once they are installed. </w:t>
      </w:r>
      <w:r w:rsidR="007829D0">
        <w:rPr>
          <w:rFonts w:ascii="Times New Roman" w:hAnsi="Times New Roman" w:cs="Times New Roman"/>
          <w:sz w:val="24"/>
          <w:szCs w:val="24"/>
        </w:rPr>
        <w:t xml:space="preserve"> Jim requested that Brian </w:t>
      </w:r>
      <w:r w:rsidR="004B60F4">
        <w:rPr>
          <w:rFonts w:ascii="Times New Roman" w:hAnsi="Times New Roman" w:cs="Times New Roman"/>
          <w:noProof/>
          <w:sz w:val="24"/>
          <w:szCs w:val="24"/>
        </w:rPr>
        <w:t>is</w:t>
      </w:r>
      <w:r w:rsidR="007829D0">
        <w:rPr>
          <w:rFonts w:ascii="Times New Roman" w:hAnsi="Times New Roman" w:cs="Times New Roman"/>
          <w:sz w:val="24"/>
          <w:szCs w:val="24"/>
        </w:rPr>
        <w:t xml:space="preserve"> at the plant during the install.</w:t>
      </w:r>
    </w:p>
    <w:p w:rsidR="00AB3AFA" w:rsidRPr="007829D0" w:rsidRDefault="00AB3AFA" w:rsidP="00031B33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C79B1" w:rsidRPr="007829D0" w:rsidRDefault="003C79B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4B51B2" w:rsidRPr="007829D0" w:rsidRDefault="004B51B2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829D0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Pr="007829D0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0A201D" w:rsidRPr="007829D0" w:rsidRDefault="000A201D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0A201D" w:rsidRPr="007829D0" w:rsidRDefault="000A201D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Ike is changing chemical companies from SAL Chemical to Bonded Chemical but has not ordered from them yet. </w:t>
      </w:r>
    </w:p>
    <w:p w:rsidR="000A201D" w:rsidRPr="007829D0" w:rsidRDefault="000A201D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A201D" w:rsidRPr="007829D0" w:rsidRDefault="000A201D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Paul bought a heater for approximately $55 for the</w:t>
      </w:r>
      <w:r w:rsidR="00691076" w:rsidRPr="007829D0">
        <w:rPr>
          <w:rFonts w:ascii="Times New Roman" w:hAnsi="Times New Roman" w:cs="Times New Roman"/>
          <w:sz w:val="24"/>
          <w:szCs w:val="24"/>
        </w:rPr>
        <w:t xml:space="preserve"> East Sheridan Pump Station.  Last meeting (2/7/17) Jim motioned to approve the purchase and Greg seconded. </w:t>
      </w:r>
      <w:r w:rsidRPr="007829D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F636B" w:rsidRPr="007829D0" w:rsidRDefault="007F636B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463B79" w:rsidRPr="007829D0" w:rsidRDefault="00691076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Ike</w:t>
      </w:r>
      <w:r w:rsidR="00372FEB"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Pr="007829D0">
        <w:rPr>
          <w:rFonts w:ascii="Times New Roman" w:hAnsi="Times New Roman" w:cs="Times New Roman"/>
          <w:sz w:val="24"/>
          <w:szCs w:val="24"/>
        </w:rPr>
        <w:t>brought</w:t>
      </w:r>
      <w:r w:rsidR="00372FEB" w:rsidRPr="007829D0">
        <w:rPr>
          <w:rFonts w:ascii="Times New Roman" w:hAnsi="Times New Roman" w:cs="Times New Roman"/>
          <w:sz w:val="24"/>
          <w:szCs w:val="24"/>
        </w:rPr>
        <w:t xml:space="preserve"> the draft copy</w:t>
      </w:r>
      <w:r w:rsidRPr="007829D0">
        <w:rPr>
          <w:rFonts w:ascii="Times New Roman" w:hAnsi="Times New Roman" w:cs="Times New Roman"/>
          <w:sz w:val="24"/>
          <w:szCs w:val="24"/>
        </w:rPr>
        <w:t xml:space="preserve"> of the Source Water Protection Plan</w:t>
      </w:r>
      <w:r w:rsidR="00372FEB" w:rsidRPr="007829D0">
        <w:rPr>
          <w:rFonts w:ascii="Times New Roman" w:hAnsi="Times New Roman" w:cs="Times New Roman"/>
          <w:sz w:val="24"/>
          <w:szCs w:val="24"/>
        </w:rPr>
        <w:t xml:space="preserve"> back so the BPA can review </w:t>
      </w:r>
      <w:r w:rsidR="00AD236E" w:rsidRPr="007829D0">
        <w:rPr>
          <w:rFonts w:ascii="Times New Roman" w:hAnsi="Times New Roman" w:cs="Times New Roman"/>
          <w:sz w:val="24"/>
          <w:szCs w:val="24"/>
        </w:rPr>
        <w:t xml:space="preserve">it.  The final copy has been submitted to the EPA by Ben Merrill and will be brought in when approved. </w:t>
      </w:r>
    </w:p>
    <w:p w:rsidR="00AD236E" w:rsidRPr="007829D0" w:rsidRDefault="00AD236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829D0" w:rsidRDefault="00463B79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Brian Boring and Nate </w:t>
      </w:r>
      <w:proofErr w:type="spellStart"/>
      <w:r w:rsidRPr="007829D0">
        <w:rPr>
          <w:rFonts w:ascii="Times New Roman" w:hAnsi="Times New Roman" w:cs="Times New Roman"/>
          <w:sz w:val="24"/>
          <w:szCs w:val="24"/>
        </w:rPr>
        <w:t>Compston’s</w:t>
      </w:r>
      <w:proofErr w:type="spellEnd"/>
      <w:r w:rsidRPr="007829D0">
        <w:rPr>
          <w:rFonts w:ascii="Times New Roman" w:hAnsi="Times New Roman" w:cs="Times New Roman"/>
          <w:sz w:val="24"/>
          <w:szCs w:val="24"/>
        </w:rPr>
        <w:t xml:space="preserve"> lab certification </w:t>
      </w:r>
      <w:r w:rsidR="00691076" w:rsidRPr="007829D0">
        <w:rPr>
          <w:rFonts w:ascii="Times New Roman" w:hAnsi="Times New Roman" w:cs="Times New Roman"/>
          <w:sz w:val="24"/>
          <w:szCs w:val="24"/>
        </w:rPr>
        <w:t>may not be</w:t>
      </w:r>
      <w:r w:rsidRPr="007829D0">
        <w:rPr>
          <w:rFonts w:ascii="Times New Roman" w:hAnsi="Times New Roman" w:cs="Times New Roman"/>
          <w:sz w:val="24"/>
          <w:szCs w:val="24"/>
        </w:rPr>
        <w:t xml:space="preserve"> until July. </w:t>
      </w:r>
      <w:r w:rsidR="00691076" w:rsidRPr="007829D0">
        <w:rPr>
          <w:rFonts w:ascii="Times New Roman" w:hAnsi="Times New Roman" w:cs="Times New Roman"/>
          <w:sz w:val="24"/>
          <w:szCs w:val="24"/>
        </w:rPr>
        <w:t xml:space="preserve">Paul and Ike will get recertified if they are able to. </w:t>
      </w:r>
      <w:r w:rsidR="007829D0">
        <w:rPr>
          <w:rFonts w:ascii="Times New Roman" w:hAnsi="Times New Roman" w:cs="Times New Roman"/>
          <w:sz w:val="24"/>
          <w:szCs w:val="24"/>
        </w:rPr>
        <w:t>Nate and Brian’s 90-day raises were approved for the amount of $1.25/</w:t>
      </w:r>
      <w:proofErr w:type="spellStart"/>
      <w:r w:rsidR="007829D0">
        <w:rPr>
          <w:rFonts w:ascii="Times New Roman" w:hAnsi="Times New Roman" w:cs="Times New Roman"/>
          <w:sz w:val="24"/>
          <w:szCs w:val="24"/>
        </w:rPr>
        <w:t>hr</w:t>
      </w:r>
      <w:proofErr w:type="spellEnd"/>
    </w:p>
    <w:p w:rsidR="007829D0" w:rsidRPr="007829D0" w:rsidRDefault="007829D0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93646" w:rsidRPr="007829D0" w:rsidRDefault="00691076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There is a Spectrum (formerly TWC) tower on the water tower </w:t>
      </w:r>
      <w:r w:rsidR="00AD236E" w:rsidRPr="007829D0">
        <w:rPr>
          <w:rFonts w:ascii="Times New Roman" w:hAnsi="Times New Roman" w:cs="Times New Roman"/>
          <w:sz w:val="24"/>
          <w:szCs w:val="24"/>
        </w:rPr>
        <w:t>in</w:t>
      </w:r>
      <w:r w:rsidRPr="007829D0">
        <w:rPr>
          <w:rFonts w:ascii="Times New Roman" w:hAnsi="Times New Roman" w:cs="Times New Roman"/>
          <w:sz w:val="24"/>
          <w:szCs w:val="24"/>
        </w:rPr>
        <w:t xml:space="preserve"> the </w:t>
      </w:r>
      <w:r w:rsidRPr="004B60F4">
        <w:rPr>
          <w:rFonts w:ascii="Times New Roman" w:hAnsi="Times New Roman" w:cs="Times New Roman"/>
          <w:noProof/>
          <w:sz w:val="24"/>
          <w:szCs w:val="24"/>
        </w:rPr>
        <w:t>alley</w:t>
      </w:r>
      <w:r w:rsidR="004B60F4">
        <w:rPr>
          <w:rFonts w:ascii="Times New Roman" w:hAnsi="Times New Roman" w:cs="Times New Roman"/>
          <w:noProof/>
          <w:sz w:val="24"/>
          <w:szCs w:val="24"/>
        </w:rPr>
        <w:t>,</w:t>
      </w:r>
      <w:r w:rsidRPr="007829D0">
        <w:rPr>
          <w:rFonts w:ascii="Times New Roman" w:hAnsi="Times New Roman" w:cs="Times New Roman"/>
          <w:sz w:val="24"/>
          <w:szCs w:val="24"/>
        </w:rPr>
        <w:t xml:space="preserve"> and the Village is paid quarterly by Spectrum.  The other towers on this water tower are EMA towers for the county. </w:t>
      </w:r>
    </w:p>
    <w:p w:rsidR="000471DE" w:rsidRPr="007829D0" w:rsidRDefault="000471D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471DE" w:rsidRDefault="000471D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Stacey produced a letter sent to property owner Marjorie Ream regarding the balance on the account for 208 East Main St.  The balance is $328.69, $100 of which was the termination fee because her tenant</w:t>
      </w:r>
      <w:r w:rsidR="007829D0">
        <w:rPr>
          <w:rFonts w:ascii="Times New Roman" w:hAnsi="Times New Roman" w:cs="Times New Roman"/>
          <w:sz w:val="24"/>
          <w:szCs w:val="24"/>
        </w:rPr>
        <w:t>,</w:t>
      </w:r>
      <w:r w:rsidRPr="007829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29D0">
        <w:rPr>
          <w:rFonts w:ascii="Times New Roman" w:hAnsi="Times New Roman" w:cs="Times New Roman"/>
          <w:sz w:val="24"/>
          <w:szCs w:val="24"/>
        </w:rPr>
        <w:t>Jaci</w:t>
      </w:r>
      <w:proofErr w:type="spellEnd"/>
      <w:r w:rsidRPr="007829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29D0">
        <w:rPr>
          <w:rFonts w:ascii="Times New Roman" w:hAnsi="Times New Roman" w:cs="Times New Roman"/>
          <w:sz w:val="24"/>
          <w:szCs w:val="24"/>
        </w:rPr>
        <w:t>Cooperrider</w:t>
      </w:r>
      <w:proofErr w:type="spellEnd"/>
      <w:r w:rsidR="007829D0">
        <w:rPr>
          <w:rFonts w:ascii="Times New Roman" w:hAnsi="Times New Roman" w:cs="Times New Roman"/>
          <w:sz w:val="24"/>
          <w:szCs w:val="24"/>
        </w:rPr>
        <w:t>,</w:t>
      </w:r>
      <w:r w:rsidRPr="007829D0">
        <w:rPr>
          <w:rFonts w:ascii="Times New Roman" w:hAnsi="Times New Roman" w:cs="Times New Roman"/>
          <w:sz w:val="24"/>
          <w:szCs w:val="24"/>
        </w:rPr>
        <w:t xml:space="preserve"> did n</w:t>
      </w:r>
      <w:r w:rsidR="00AD236E" w:rsidRPr="007829D0">
        <w:rPr>
          <w:rFonts w:ascii="Times New Roman" w:hAnsi="Times New Roman" w:cs="Times New Roman"/>
          <w:sz w:val="24"/>
          <w:szCs w:val="24"/>
        </w:rPr>
        <w:t>ot pay the bill</w:t>
      </w:r>
      <w:r w:rsidR="007829D0">
        <w:rPr>
          <w:rFonts w:ascii="Times New Roman" w:hAnsi="Times New Roman" w:cs="Times New Roman"/>
          <w:sz w:val="24"/>
          <w:szCs w:val="24"/>
        </w:rPr>
        <w:t xml:space="preserve">, service was </w:t>
      </w:r>
      <w:r w:rsidR="007829D0" w:rsidRPr="004B60F4">
        <w:rPr>
          <w:rFonts w:ascii="Times New Roman" w:hAnsi="Times New Roman" w:cs="Times New Roman"/>
          <w:noProof/>
          <w:sz w:val="24"/>
          <w:szCs w:val="24"/>
        </w:rPr>
        <w:t>terminated</w:t>
      </w:r>
      <w:r w:rsidR="004B60F4">
        <w:rPr>
          <w:rFonts w:ascii="Times New Roman" w:hAnsi="Times New Roman" w:cs="Times New Roman"/>
          <w:noProof/>
          <w:sz w:val="24"/>
          <w:szCs w:val="24"/>
        </w:rPr>
        <w:t>,</w:t>
      </w:r>
      <w:r w:rsidR="00AD236E" w:rsidRPr="007829D0">
        <w:rPr>
          <w:rFonts w:ascii="Times New Roman" w:hAnsi="Times New Roman" w:cs="Times New Roman"/>
          <w:sz w:val="24"/>
          <w:szCs w:val="24"/>
        </w:rPr>
        <w:t xml:space="preserve"> and</w:t>
      </w:r>
      <w:r w:rsidR="007829D0">
        <w:rPr>
          <w:rFonts w:ascii="Times New Roman" w:hAnsi="Times New Roman" w:cs="Times New Roman"/>
          <w:sz w:val="24"/>
          <w:szCs w:val="24"/>
        </w:rPr>
        <w:t xml:space="preserve"> then she</w:t>
      </w:r>
      <w:r w:rsidR="00AD236E" w:rsidRPr="007829D0">
        <w:rPr>
          <w:rFonts w:ascii="Times New Roman" w:hAnsi="Times New Roman" w:cs="Times New Roman"/>
          <w:sz w:val="24"/>
          <w:szCs w:val="24"/>
        </w:rPr>
        <w:t xml:space="preserve"> moved out. </w:t>
      </w:r>
      <w:r w:rsidRPr="007829D0">
        <w:rPr>
          <w:rFonts w:ascii="Times New Roman" w:hAnsi="Times New Roman" w:cs="Times New Roman"/>
          <w:sz w:val="24"/>
          <w:szCs w:val="24"/>
        </w:rPr>
        <w:t xml:space="preserve">  The BPA agreed</w:t>
      </w:r>
      <w:r w:rsidR="00AD236E" w:rsidRPr="007829D0">
        <w:rPr>
          <w:rFonts w:ascii="Times New Roman" w:hAnsi="Times New Roman" w:cs="Times New Roman"/>
          <w:sz w:val="24"/>
          <w:szCs w:val="24"/>
        </w:rPr>
        <w:t xml:space="preserve"> at the 2/7/17 </w:t>
      </w:r>
      <w:r w:rsidR="00AD236E" w:rsidRPr="004B60F4">
        <w:rPr>
          <w:rFonts w:ascii="Times New Roman" w:hAnsi="Times New Roman" w:cs="Times New Roman"/>
          <w:noProof/>
          <w:sz w:val="24"/>
          <w:szCs w:val="24"/>
        </w:rPr>
        <w:t>meeting</w:t>
      </w:r>
      <w:r w:rsidR="004B60F4">
        <w:rPr>
          <w:rFonts w:ascii="Times New Roman" w:hAnsi="Times New Roman" w:cs="Times New Roman"/>
          <w:noProof/>
          <w:sz w:val="24"/>
          <w:szCs w:val="24"/>
        </w:rPr>
        <w:t>;</w:t>
      </w:r>
      <w:r w:rsidRPr="004B60F4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7829D0">
        <w:rPr>
          <w:rFonts w:ascii="Times New Roman" w:hAnsi="Times New Roman" w:cs="Times New Roman"/>
          <w:sz w:val="24"/>
          <w:szCs w:val="24"/>
        </w:rPr>
        <w:t xml:space="preserve"> entire balance is the responsibility of the property owner.  </w:t>
      </w:r>
      <w:r w:rsidR="00AD236E" w:rsidRPr="007829D0">
        <w:rPr>
          <w:rFonts w:ascii="Times New Roman" w:hAnsi="Times New Roman" w:cs="Times New Roman"/>
          <w:sz w:val="24"/>
          <w:szCs w:val="24"/>
        </w:rPr>
        <w:t xml:space="preserve">Marjorie attended tonight’s meeting and agreed to pay the full balance when the property sold.  It is currently in contract. </w:t>
      </w:r>
    </w:p>
    <w:p w:rsidR="00402E7D" w:rsidRDefault="00402E7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02E7D" w:rsidRDefault="00402E7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id Snider</w:t>
      </w:r>
      <w:r w:rsidR="00EE275F">
        <w:rPr>
          <w:rFonts w:ascii="Times New Roman" w:hAnsi="Times New Roman" w:cs="Times New Roman"/>
          <w:sz w:val="24"/>
          <w:szCs w:val="24"/>
        </w:rPr>
        <w:t xml:space="preserve"> updated the BPA that ODNR will continue to maintain St. Joe’s Lake and the agreement will be signed this evening at the Council meeting. </w:t>
      </w:r>
      <w:r w:rsidR="004B60F4">
        <w:rPr>
          <w:rFonts w:ascii="Times New Roman" w:hAnsi="Times New Roman" w:cs="Times New Roman"/>
          <w:sz w:val="24"/>
          <w:szCs w:val="24"/>
        </w:rPr>
        <w:t>The signage will be updated to reflect the Village of Somerset as owners of the lake and signs that say “No Gas Engines, Electric ONLY” will be posted.</w:t>
      </w:r>
    </w:p>
    <w:p w:rsidR="00EE275F" w:rsidRDefault="00EE275F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E275F" w:rsidRPr="007829D0" w:rsidRDefault="00EE275F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PA needed to choose a President for this year.  Greg motioned that Jim Wilson </w:t>
      </w:r>
      <w:r w:rsidRPr="004B60F4">
        <w:rPr>
          <w:rFonts w:ascii="Times New Roman" w:hAnsi="Times New Roman" w:cs="Times New Roman"/>
          <w:noProof/>
          <w:sz w:val="24"/>
          <w:szCs w:val="24"/>
        </w:rPr>
        <w:t>remain</w:t>
      </w:r>
      <w:r w:rsidR="004B60F4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President, Karen seconded. </w:t>
      </w:r>
    </w:p>
    <w:p w:rsidR="00BF210A" w:rsidRPr="007829D0" w:rsidRDefault="00BF210A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F636B" w:rsidRPr="007829D0" w:rsidRDefault="007F636B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Jim motioned to go into executive session to discuss personnel matters.  Greg seconded.  </w:t>
      </w:r>
    </w:p>
    <w:p w:rsidR="007F636B" w:rsidRPr="007829D0" w:rsidRDefault="004B60F4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n e</w:t>
      </w:r>
      <w:r w:rsidR="005730D2" w:rsidRPr="004B60F4">
        <w:rPr>
          <w:rFonts w:ascii="Times New Roman" w:hAnsi="Times New Roman" w:cs="Times New Roman"/>
          <w:noProof/>
          <w:sz w:val="24"/>
          <w:szCs w:val="24"/>
        </w:rPr>
        <w:t>xecutive</w:t>
      </w:r>
      <w:r w:rsidR="007F636B" w:rsidRPr="007829D0">
        <w:rPr>
          <w:rFonts w:ascii="Times New Roman" w:hAnsi="Times New Roman" w:cs="Times New Roman"/>
          <w:sz w:val="24"/>
          <w:szCs w:val="24"/>
        </w:rPr>
        <w:t xml:space="preserve"> session </w:t>
      </w:r>
      <w:r w:rsidR="005730D2" w:rsidRPr="007829D0">
        <w:rPr>
          <w:rFonts w:ascii="Times New Roman" w:hAnsi="Times New Roman" w:cs="Times New Roman"/>
          <w:noProof/>
          <w:sz w:val="24"/>
          <w:szCs w:val="24"/>
        </w:rPr>
        <w:t>was entered</w:t>
      </w:r>
      <w:r w:rsidR="005730D2" w:rsidRPr="007829D0">
        <w:rPr>
          <w:rFonts w:ascii="Times New Roman" w:hAnsi="Times New Roman" w:cs="Times New Roman"/>
          <w:sz w:val="24"/>
          <w:szCs w:val="24"/>
        </w:rPr>
        <w:t xml:space="preserve"> </w:t>
      </w:r>
      <w:r w:rsidR="007F636B" w:rsidRPr="007829D0">
        <w:rPr>
          <w:rFonts w:ascii="Times New Roman" w:hAnsi="Times New Roman" w:cs="Times New Roman"/>
          <w:sz w:val="24"/>
          <w:szCs w:val="24"/>
        </w:rPr>
        <w:t xml:space="preserve">at </w:t>
      </w:r>
      <w:r w:rsidR="005135E0" w:rsidRPr="007829D0">
        <w:rPr>
          <w:rFonts w:ascii="Times New Roman" w:hAnsi="Times New Roman" w:cs="Times New Roman"/>
          <w:noProof/>
          <w:sz w:val="24"/>
          <w:szCs w:val="24"/>
        </w:rPr>
        <w:t>7:03</w:t>
      </w:r>
      <w:r w:rsidR="007F636B" w:rsidRPr="007829D0">
        <w:rPr>
          <w:rFonts w:ascii="Times New Roman" w:hAnsi="Times New Roman" w:cs="Times New Roman"/>
          <w:noProof/>
          <w:sz w:val="24"/>
          <w:szCs w:val="24"/>
        </w:rPr>
        <w:t xml:space="preserve"> pm.</w:t>
      </w:r>
    </w:p>
    <w:p w:rsidR="007F636B" w:rsidRPr="007829D0" w:rsidRDefault="005730D2" w:rsidP="005730D2">
      <w:pPr>
        <w:pStyle w:val="NoSpacing"/>
        <w:tabs>
          <w:tab w:val="left" w:pos="21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ab/>
      </w:r>
    </w:p>
    <w:p w:rsidR="007F636B" w:rsidRPr="007829D0" w:rsidRDefault="005730D2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BPA</w:t>
      </w:r>
      <w:r w:rsidR="007F636B" w:rsidRPr="007829D0">
        <w:rPr>
          <w:rFonts w:ascii="Times New Roman" w:hAnsi="Times New Roman" w:cs="Times New Roman"/>
          <w:sz w:val="24"/>
          <w:szCs w:val="24"/>
        </w:rPr>
        <w:t xml:space="preserve"> returned from executive session at </w:t>
      </w:r>
      <w:r w:rsidR="00BF210A" w:rsidRPr="007829D0">
        <w:rPr>
          <w:rFonts w:ascii="Times New Roman" w:hAnsi="Times New Roman" w:cs="Times New Roman"/>
          <w:noProof/>
          <w:sz w:val="24"/>
          <w:szCs w:val="24"/>
        </w:rPr>
        <w:t>7:</w:t>
      </w:r>
      <w:r w:rsidR="005135E0" w:rsidRPr="007829D0">
        <w:rPr>
          <w:rFonts w:ascii="Times New Roman" w:hAnsi="Times New Roman" w:cs="Times New Roman"/>
          <w:noProof/>
          <w:sz w:val="24"/>
          <w:szCs w:val="24"/>
        </w:rPr>
        <w:t>26</w:t>
      </w:r>
      <w:r w:rsidR="007F636B" w:rsidRPr="007829D0">
        <w:rPr>
          <w:rFonts w:ascii="Times New Roman" w:hAnsi="Times New Roman" w:cs="Times New Roman"/>
          <w:noProof/>
          <w:sz w:val="24"/>
          <w:szCs w:val="24"/>
        </w:rPr>
        <w:t xml:space="preserve"> pm.</w:t>
      </w:r>
      <w:r w:rsidR="007F636B" w:rsidRPr="007829D0">
        <w:rPr>
          <w:rFonts w:ascii="Times New Roman" w:hAnsi="Times New Roman" w:cs="Times New Roman"/>
          <w:sz w:val="24"/>
          <w:szCs w:val="24"/>
        </w:rPr>
        <w:t xml:space="preserve">  No action </w:t>
      </w:r>
      <w:r w:rsidR="007F636B" w:rsidRPr="007829D0">
        <w:rPr>
          <w:rFonts w:ascii="Times New Roman" w:hAnsi="Times New Roman" w:cs="Times New Roman"/>
          <w:noProof/>
          <w:sz w:val="24"/>
          <w:szCs w:val="24"/>
        </w:rPr>
        <w:t>was taken</w:t>
      </w:r>
      <w:r w:rsidR="007F636B" w:rsidRPr="007829D0">
        <w:rPr>
          <w:rFonts w:ascii="Times New Roman" w:hAnsi="Times New Roman" w:cs="Times New Roman"/>
          <w:sz w:val="24"/>
          <w:szCs w:val="24"/>
        </w:rPr>
        <w:t>.</w:t>
      </w:r>
    </w:p>
    <w:p w:rsidR="00617976" w:rsidRPr="007829D0" w:rsidRDefault="00617976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1700A" w:rsidRPr="007829D0" w:rsidRDefault="00F1700A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 xml:space="preserve">With nothing further to discuss, the meeting adjourned at </w:t>
      </w:r>
      <w:r w:rsidRPr="007829D0">
        <w:rPr>
          <w:rFonts w:ascii="Times New Roman" w:hAnsi="Times New Roman" w:cs="Times New Roman"/>
          <w:noProof/>
          <w:sz w:val="24"/>
          <w:szCs w:val="24"/>
        </w:rPr>
        <w:t>7:</w:t>
      </w:r>
      <w:r w:rsidR="005135E0" w:rsidRPr="007829D0">
        <w:rPr>
          <w:rFonts w:ascii="Times New Roman" w:hAnsi="Times New Roman" w:cs="Times New Roman"/>
          <w:noProof/>
          <w:sz w:val="24"/>
          <w:szCs w:val="24"/>
        </w:rPr>
        <w:t>48</w:t>
      </w:r>
      <w:r w:rsidRPr="007829D0">
        <w:rPr>
          <w:rFonts w:ascii="Times New Roman" w:hAnsi="Times New Roman" w:cs="Times New Roman"/>
          <w:noProof/>
          <w:sz w:val="24"/>
          <w:szCs w:val="24"/>
        </w:rPr>
        <w:t xml:space="preserve"> pm.</w:t>
      </w:r>
    </w:p>
    <w:p w:rsidR="00297940" w:rsidRPr="007829D0" w:rsidRDefault="0029794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D015E" w:rsidRPr="007829D0" w:rsidRDefault="004D01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Pr="007829D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President Jim Wilson</w:t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  <w:t>Fiscal Officer Kelly Beem</w:t>
      </w:r>
    </w:p>
    <w:sectPr w:rsidR="00723350" w:rsidRPr="00723350" w:rsidSect="00941D6A">
      <w:pgSz w:w="12240" w:h="20160" w:code="5"/>
      <w:pgMar w:top="0" w:right="99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26A28"/>
    <w:multiLevelType w:val="multilevel"/>
    <w:tmpl w:val="9E1E9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Mq4FAKF4Y8YtAAAA"/>
  </w:docVars>
  <w:rsids>
    <w:rsidRoot w:val="00723350"/>
    <w:rsid w:val="00031B33"/>
    <w:rsid w:val="000471DE"/>
    <w:rsid w:val="00070AFD"/>
    <w:rsid w:val="00080D10"/>
    <w:rsid w:val="000A201D"/>
    <w:rsid w:val="000A7594"/>
    <w:rsid w:val="000B4235"/>
    <w:rsid w:val="000C472A"/>
    <w:rsid w:val="000C5CEA"/>
    <w:rsid w:val="000D5041"/>
    <w:rsid w:val="000E2E39"/>
    <w:rsid w:val="0012708E"/>
    <w:rsid w:val="00130C56"/>
    <w:rsid w:val="001503C0"/>
    <w:rsid w:val="001623BD"/>
    <w:rsid w:val="00163E60"/>
    <w:rsid w:val="00164C05"/>
    <w:rsid w:val="0016601E"/>
    <w:rsid w:val="001A1AF4"/>
    <w:rsid w:val="001B6872"/>
    <w:rsid w:val="001C25AF"/>
    <w:rsid w:val="001C5061"/>
    <w:rsid w:val="001C7E7C"/>
    <w:rsid w:val="001D0AA2"/>
    <w:rsid w:val="001E7973"/>
    <w:rsid w:val="001F044C"/>
    <w:rsid w:val="00224CE1"/>
    <w:rsid w:val="00225F72"/>
    <w:rsid w:val="00243B73"/>
    <w:rsid w:val="00246310"/>
    <w:rsid w:val="002622C3"/>
    <w:rsid w:val="0026348A"/>
    <w:rsid w:val="002635F5"/>
    <w:rsid w:val="00293B99"/>
    <w:rsid w:val="00294D80"/>
    <w:rsid w:val="00297940"/>
    <w:rsid w:val="002B2B4A"/>
    <w:rsid w:val="002B4FDF"/>
    <w:rsid w:val="002C0CC7"/>
    <w:rsid w:val="00316DFB"/>
    <w:rsid w:val="00343986"/>
    <w:rsid w:val="00360A88"/>
    <w:rsid w:val="00372FEB"/>
    <w:rsid w:val="0039006C"/>
    <w:rsid w:val="003A0507"/>
    <w:rsid w:val="003C79B1"/>
    <w:rsid w:val="00402E7D"/>
    <w:rsid w:val="00410D12"/>
    <w:rsid w:val="0042204E"/>
    <w:rsid w:val="004423C9"/>
    <w:rsid w:val="00447AB9"/>
    <w:rsid w:val="0045211A"/>
    <w:rsid w:val="00463B79"/>
    <w:rsid w:val="0047064B"/>
    <w:rsid w:val="00476AEC"/>
    <w:rsid w:val="004B51B2"/>
    <w:rsid w:val="004B60F4"/>
    <w:rsid w:val="004D015E"/>
    <w:rsid w:val="004D68B2"/>
    <w:rsid w:val="005135E0"/>
    <w:rsid w:val="005371D4"/>
    <w:rsid w:val="00554B37"/>
    <w:rsid w:val="005662E8"/>
    <w:rsid w:val="005730D2"/>
    <w:rsid w:val="005B0D02"/>
    <w:rsid w:val="005B2EFE"/>
    <w:rsid w:val="005B43FC"/>
    <w:rsid w:val="005C3BC1"/>
    <w:rsid w:val="00614A96"/>
    <w:rsid w:val="00617976"/>
    <w:rsid w:val="0064250C"/>
    <w:rsid w:val="00647F5E"/>
    <w:rsid w:val="00670420"/>
    <w:rsid w:val="00675870"/>
    <w:rsid w:val="0068006D"/>
    <w:rsid w:val="00691076"/>
    <w:rsid w:val="00704C78"/>
    <w:rsid w:val="00723350"/>
    <w:rsid w:val="00726103"/>
    <w:rsid w:val="00726D41"/>
    <w:rsid w:val="00763321"/>
    <w:rsid w:val="007829D0"/>
    <w:rsid w:val="007B576C"/>
    <w:rsid w:val="007F3E95"/>
    <w:rsid w:val="007F636B"/>
    <w:rsid w:val="0081496B"/>
    <w:rsid w:val="008351E8"/>
    <w:rsid w:val="008440F9"/>
    <w:rsid w:val="00875729"/>
    <w:rsid w:val="00887273"/>
    <w:rsid w:val="008C11CE"/>
    <w:rsid w:val="008C601D"/>
    <w:rsid w:val="008D4292"/>
    <w:rsid w:val="008D4D84"/>
    <w:rsid w:val="008F4277"/>
    <w:rsid w:val="00900DDC"/>
    <w:rsid w:val="0092403A"/>
    <w:rsid w:val="00941D6A"/>
    <w:rsid w:val="00945973"/>
    <w:rsid w:val="009870BC"/>
    <w:rsid w:val="00994DAB"/>
    <w:rsid w:val="009A31F0"/>
    <w:rsid w:val="009C736A"/>
    <w:rsid w:val="009E2C62"/>
    <w:rsid w:val="009F3FBA"/>
    <w:rsid w:val="00A1335C"/>
    <w:rsid w:val="00A21662"/>
    <w:rsid w:val="00A24E7F"/>
    <w:rsid w:val="00A60F15"/>
    <w:rsid w:val="00A61C4A"/>
    <w:rsid w:val="00A719CC"/>
    <w:rsid w:val="00A90F65"/>
    <w:rsid w:val="00AB2EA7"/>
    <w:rsid w:val="00AB3AFA"/>
    <w:rsid w:val="00AC6DFE"/>
    <w:rsid w:val="00AD236E"/>
    <w:rsid w:val="00AF1641"/>
    <w:rsid w:val="00B01E75"/>
    <w:rsid w:val="00B02D8B"/>
    <w:rsid w:val="00B3349D"/>
    <w:rsid w:val="00B41B7F"/>
    <w:rsid w:val="00B533B6"/>
    <w:rsid w:val="00B77DB5"/>
    <w:rsid w:val="00BD2FAD"/>
    <w:rsid w:val="00BE2A61"/>
    <w:rsid w:val="00BE64C7"/>
    <w:rsid w:val="00BF210A"/>
    <w:rsid w:val="00BF397D"/>
    <w:rsid w:val="00C77839"/>
    <w:rsid w:val="00C84F9A"/>
    <w:rsid w:val="00CD1C74"/>
    <w:rsid w:val="00D0564E"/>
    <w:rsid w:val="00D54D89"/>
    <w:rsid w:val="00D6194C"/>
    <w:rsid w:val="00D733B0"/>
    <w:rsid w:val="00D824F5"/>
    <w:rsid w:val="00D93646"/>
    <w:rsid w:val="00DB613E"/>
    <w:rsid w:val="00DD12B4"/>
    <w:rsid w:val="00DE0060"/>
    <w:rsid w:val="00E33E16"/>
    <w:rsid w:val="00E713D2"/>
    <w:rsid w:val="00E7691C"/>
    <w:rsid w:val="00EB0A55"/>
    <w:rsid w:val="00ED4328"/>
    <w:rsid w:val="00ED7346"/>
    <w:rsid w:val="00EE275F"/>
    <w:rsid w:val="00EE7998"/>
    <w:rsid w:val="00EF1111"/>
    <w:rsid w:val="00F1700A"/>
    <w:rsid w:val="00F25F27"/>
    <w:rsid w:val="00F70725"/>
    <w:rsid w:val="00F82E50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E64C7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33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335C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C25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5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1D510-8BC4-4757-8D2A-6ABD1AC7A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3</TotalTime>
  <Pages>1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Stacey Hicks</cp:lastModifiedBy>
  <cp:revision>4</cp:revision>
  <cp:lastPrinted>2017-03-07T22:31:00Z</cp:lastPrinted>
  <dcterms:created xsi:type="dcterms:W3CDTF">2017-03-01T18:56:00Z</dcterms:created>
  <dcterms:modified xsi:type="dcterms:W3CDTF">2017-03-09T14:31:00Z</dcterms:modified>
</cp:coreProperties>
</file>